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705FA" w:rsidR="003D6D34" w:rsidP="00EE490F" w:rsidRDefault="003D6D34" w14:paraId="16D13E2F" w14:textId="0E403838">
      <w:pPr>
        <w:jc w:val="right"/>
        <w:rPr>
          <w:rFonts w:cstheme="minorHAnsi"/>
          <w:rtl/>
        </w:rPr>
      </w:pPr>
    </w:p>
    <w:p w:rsidRPr="009705FA" w:rsidR="00EE490F" w:rsidP="00EE490F" w:rsidRDefault="00EE490F" w14:paraId="744B4C0A" w14:textId="0CB39E14">
      <w:pPr>
        <w:jc w:val="right"/>
        <w:rPr>
          <w:rFonts w:cstheme="minorHAnsi"/>
        </w:rPr>
      </w:pPr>
    </w:p>
    <w:p w:rsidRPr="009705FA" w:rsidR="00EE490F" w:rsidP="00EE490F" w:rsidRDefault="00EE490F" w14:paraId="07B119F7" w14:textId="2DAEA119">
      <w:pPr>
        <w:jc w:val="right"/>
        <w:rPr>
          <w:rFonts w:cstheme="minorHAnsi"/>
        </w:rPr>
      </w:pPr>
    </w:p>
    <w:p w:rsidRPr="009705FA" w:rsidR="00EE490F" w:rsidP="00EE490F" w:rsidRDefault="00EE490F" w14:paraId="303DD5CC" w14:textId="7AFA83E7">
      <w:pPr>
        <w:jc w:val="right"/>
        <w:rPr>
          <w:rFonts w:cstheme="minorHAnsi"/>
        </w:rPr>
      </w:pPr>
    </w:p>
    <w:p w:rsidRPr="009705FA" w:rsidR="00EE490F" w:rsidP="00EE490F" w:rsidRDefault="00EE490F" w14:paraId="4F3FCE5F" w14:textId="49A119CD">
      <w:pPr>
        <w:jc w:val="right"/>
        <w:rPr>
          <w:rFonts w:cstheme="minorHAnsi"/>
        </w:rPr>
      </w:pPr>
    </w:p>
    <w:p w:rsidRPr="009705FA" w:rsidR="00EE490F" w:rsidP="00EE490F" w:rsidRDefault="00EE490F" w14:paraId="5DDCF57E" w14:textId="79D9F29E">
      <w:pPr>
        <w:jc w:val="right"/>
        <w:rPr>
          <w:rFonts w:cstheme="minorHAnsi"/>
        </w:rPr>
      </w:pPr>
    </w:p>
    <w:p w:rsidRPr="009705FA" w:rsidR="00EE490F" w:rsidP="00EE490F" w:rsidRDefault="00EE490F" w14:paraId="00C2BA98" w14:textId="50B964BB">
      <w:pPr>
        <w:jc w:val="right"/>
        <w:rPr>
          <w:rFonts w:cstheme="minorHAnsi"/>
        </w:rPr>
      </w:pPr>
    </w:p>
    <w:p w:rsidR="006973C7" w:rsidP="004C5EBA" w:rsidRDefault="006973C7" w14:paraId="53249601" w14:textId="77B0D899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:rsidRPr="009705FA" w:rsidR="009705FA" w:rsidP="004C5EBA" w:rsidRDefault="009705FA" w14:paraId="50E107C1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9705FA" w:rsidR="00D7486B" w:rsidTr="00D7486B" w14:paraId="72F8793C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9705FA" w:rsidR="00D7486B" w:rsidP="00D7486B" w:rsidRDefault="00D7486B" w14:paraId="3A8DF4E3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PlaceholderText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Pr="00C047F1" w:rsidR="00D7486B" w:rsidTr="00D7486B" w14:paraId="3210656C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9705FA" w:rsidR="00D7486B" w:rsidP="00D7486B" w:rsidRDefault="00D7486B" w14:paraId="414FEBA8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C047F1">
              <w:rPr>
                <w:rFonts w:cstheme="minorHAnsi"/>
                <w:b/>
                <w:bCs/>
                <w:color w:val="5279BB"/>
                <w:sz w:val="28"/>
                <w:szCs w:val="28"/>
                <w:lang w:val="fr-FR"/>
              </w:rPr>
              <w:t xml:space="preserve">Course </w:t>
            </w:r>
            <w:proofErr w:type="gramStart"/>
            <w:r w:rsidRPr="00C047F1">
              <w:rPr>
                <w:rFonts w:cstheme="minorHAnsi"/>
                <w:b/>
                <w:bCs/>
                <w:color w:val="5279BB"/>
                <w:sz w:val="28"/>
                <w:szCs w:val="28"/>
                <w:lang w:val="fr-FR"/>
              </w:rPr>
              <w:t>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proofErr w:type="gramEnd"/>
            <w:r w:rsidRPr="00C047F1">
              <w:rPr>
                <w:rFonts w:cstheme="minorHAnsi"/>
                <w:color w:val="5279BB"/>
                <w:sz w:val="28"/>
                <w:szCs w:val="28"/>
                <w:lang w:val="fr-FR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C047F1">
              <w:rPr>
                <w:rFonts w:cstheme="minorHAnsi"/>
                <w:color w:val="52B5C2"/>
                <w:sz w:val="28"/>
                <w:szCs w:val="28"/>
                <w:lang w:val="fr-FR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PlaceholderText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Pr="009705FA" w:rsidR="00D7486B" w:rsidTr="00D7486B" w14:paraId="06A4B0A0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9705FA" w:rsidR="00D7486B" w:rsidP="00D7486B" w:rsidRDefault="00D7486B" w14:paraId="3A0FAE76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Pr="009705FA" w:rsidR="00D7486B" w:rsidTr="00D7486B" w14:paraId="044F268C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9705FA" w:rsidR="00D7486B" w:rsidP="00D7486B" w:rsidRDefault="00D7486B" w14:paraId="77188FBC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</w:t>
                </w:r>
                <w:proofErr w:type="gramStart"/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Name </w:t>
                </w:r>
                <w:r w:rsidRPr="009705FA">
                  <w:rPr>
                    <w:rStyle w:val="PlaceholderText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  <w:proofErr w:type="gramEnd"/>
              </w:sdtContent>
            </w:sdt>
          </w:p>
        </w:tc>
      </w:tr>
      <w:tr w:rsidRPr="009705FA" w:rsidR="00D7486B" w:rsidTr="00D7486B" w14:paraId="209389F8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9705FA" w:rsidR="00D7486B" w:rsidP="00D7486B" w:rsidRDefault="00D7486B" w14:paraId="6B867716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PlaceholderText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Pr="009705FA" w:rsidR="00D7486B" w:rsidTr="00D7486B" w14:paraId="1CF4EB17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9705FA" w:rsidR="00D7486B" w:rsidP="00D7486B" w:rsidRDefault="00D7486B" w14:paraId="5720B60D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Pr="009705FA" w:rsidR="00D7486B" w:rsidTr="00D7486B" w14:paraId="38A9ED2C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:rsidRPr="009705FA" w:rsidR="00D7486B" w:rsidP="00D7486B" w:rsidRDefault="00D7486B" w14:paraId="7AEB8713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Pr="009705FA" w:rsidR="00D7486B" w:rsidTr="00D7486B" w14:paraId="170DA1D9" w14:textId="7777777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:rsidRPr="009705FA" w:rsidR="00D7486B" w:rsidP="00D7486B" w:rsidRDefault="00D7486B" w14:paraId="69FC81D4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:rsidRPr="009705FA" w:rsidR="006973C7" w:rsidP="004C5EBA" w:rsidRDefault="006973C7" w14:paraId="5E744BAF" w14:textId="7B7D6772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D7486B" w:rsidP="004C5EBA" w:rsidRDefault="00D7486B" w14:paraId="14F67455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6973C7" w:rsidP="004C5EBA" w:rsidRDefault="006973C7" w14:paraId="15FABE62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6973C7" w:rsidP="004C5EBA" w:rsidRDefault="006973C7" w14:paraId="28DF5EA9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6973C7" w:rsidP="004C5EBA" w:rsidRDefault="006973C7" w14:paraId="42694D7D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6973C7" w:rsidP="004C5EBA" w:rsidRDefault="006973C7" w14:paraId="7BD4F7AD" w14:textId="77777777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:rsidRPr="009705FA" w:rsidR="006973C7" w:rsidP="004C5EBA" w:rsidRDefault="006973C7" w14:paraId="6CCE696A" w14:textId="0F634DEB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:rsidR="009705FA" w:rsidRDefault="009705FA" w14:paraId="00CC8C62" w14:textId="0F1DBF98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name="_Ref115691703" w:displacedByCustomXml="next" w:id="0"/>
    <w:sdt>
      <w:sdtPr>
        <w:id w:val="-1590458958"/>
        <w:docPartObj>
          <w:docPartGallery w:val="Table of Contents"/>
          <w:docPartUnique/>
        </w:docPartObj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684C0F"/>
          <w:sz w:val="40"/>
          <w:szCs w:val="40"/>
        </w:rPr>
      </w:sdtPr>
      <w:sdtEnd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/>
          <w:color w:val="auto"/>
          <w:sz w:val="22"/>
          <w:szCs w:val="22"/>
        </w:rPr>
      </w:sdtEndPr>
      <w:sdtContent>
        <w:p w:rsidRPr="009705FA" w:rsidR="000E4E61" w:rsidRDefault="000E4E61" w14:paraId="5F0B5118" w14:textId="193FAB03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:rsidR="00012D32" w:rsidRDefault="000E4E61" w14:paraId="766D4645" w14:textId="0150DA37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history="1" w:anchor="_Toc138158353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592DB42F" w14:textId="12CD40DF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4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4966574D" w14:textId="609E9D5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5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762FF1D9" w14:textId="7B525E1A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6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285DF99C" w14:textId="388F231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7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 w:rsidR="00012D32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383D9F2D" w14:textId="054665A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8">
            <w:r w:rsidRPr="00DA05BB" w:rsidR="00012D32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="00012D32" w:rsidRDefault="00000000" w14:paraId="2F106275" w14:textId="70AAB6F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history="1" w:anchor="_Toc138158359">
            <w:r w:rsidRPr="00DA05BB" w:rsidR="00012D32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:rsidRPr="009705FA" w:rsidR="000E4E61" w:rsidRDefault="000E4E61" w14:paraId="5032E241" w14:textId="229DE59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Pr="009705FA" w:rsidR="00600C13" w:rsidRDefault="00600C13" w14:paraId="244792EB" w14:textId="33BACFD9">
      <w:pPr>
        <w:rPr>
          <w:rStyle w:val="a"/>
          <w:rFonts w:asciiTheme="minorHAnsi" w:hAnsiTheme="minorHAnsi" w:eastAsiaTheme="majorEastAsia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:rsidRPr="009705FA" w:rsidR="00600C13" w:rsidP="00600C13" w:rsidRDefault="00600C13" w14:paraId="256E6C9E" w14:textId="77777777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:rsidRPr="0003438B" w:rsidR="005031B0" w:rsidP="0003438B" w:rsidRDefault="00AA7CBA" w14:paraId="31A16AAD" w14:textId="110EE4AD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name="_Toc138158353" w:id="1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Pr="0003438B" w:rsidR="00D7486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Pr="0003438B" w:rsidR="00582DA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Pr="0003438B" w:rsidR="00D7486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:rsidRPr="00012D32" w:rsidR="000A1BC7" w:rsidRDefault="000A1BC7" w14:paraId="219C9622" w14:textId="1D97C309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Pr="0039498A" w:rsidR="000A1BC7" w:rsidTr="006E1F96" w14:paraId="7EE7EB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</w:tcPr>
          <w:p w:rsidRPr="0039498A" w:rsidR="000A1BC7" w:rsidP="006E1F96" w:rsidRDefault="000A1BC7" w14:paraId="0F38537F" w14:textId="77777777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>…… )</w:t>
            </w:r>
          </w:p>
        </w:tc>
      </w:tr>
      <w:tr w:rsidRPr="0039498A" w:rsidR="000A1BC7" w:rsidTr="006E1F96" w14:paraId="0F24B70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0A1BC7" w:rsidP="006E1F96" w:rsidRDefault="000A1BC7" w14:paraId="222F643A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0A1BC7" w:rsidTr="006E1F96" w14:paraId="24DC88F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0E8F271F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Pr="0039498A" w:rsidR="000A1BC7" w:rsidTr="006E1F96" w14:paraId="1677978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:rsidRPr="00D71F88" w:rsidR="000A1BC7" w:rsidP="006E1F96" w:rsidRDefault="000A1BC7" w14:paraId="3B7FF248" w14:textId="77777777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:rsidRPr="00D71F88" w:rsidR="000A1BC7" w:rsidP="006E1F96" w:rsidRDefault="00000000" w14:paraId="367E799E" w14:textId="7777777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1F88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:rsidRPr="00D71F88" w:rsidR="000A1BC7" w:rsidP="006E1F96" w:rsidRDefault="00000000" w14:paraId="2D0C647D" w14:textId="7777777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1F88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:rsidRPr="00D71F88" w:rsidR="000A1BC7" w:rsidP="006E1F96" w:rsidRDefault="00000000" w14:paraId="4F77CAD4" w14:textId="7777777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1F88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:rsidRPr="00D71F88" w:rsidR="000A1BC7" w:rsidP="006E1F96" w:rsidRDefault="00000000" w14:paraId="41AD026E" w14:textId="7777777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1F88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D71F88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:rsidRPr="00D71F88" w:rsidR="000A1BC7" w:rsidP="006E1F96" w:rsidRDefault="000A1BC7" w14:paraId="25430084" w14:textId="49DD2BC7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Pr="0039498A" w:rsidR="000A1BC7" w:rsidTr="006E1F96" w14:paraId="34E4D0F4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:rsidRPr="00D71F88" w:rsidR="000A1BC7" w:rsidP="006E1F96" w:rsidRDefault="000A1BC7" w14:paraId="04FCEC24" w14:textId="77777777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:rsidRPr="00073DAC" w:rsidR="000A1BC7" w:rsidP="006E1F96" w:rsidRDefault="00000000" w14:paraId="75FBC93D" w14:textId="77777777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3DAC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073DAC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73DAC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:rsidRPr="00073DAC" w:rsidR="000A1BC7" w:rsidP="006E1F96" w:rsidRDefault="00000000" w14:paraId="576410C9" w14:textId="77777777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3DAC" w:rsidR="000A1BC7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073DAC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73DAC" w:rsidR="000A1BC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Pr="0039498A" w:rsidR="000A1BC7" w:rsidTr="006E1F96" w14:paraId="739959C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4930E3A0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…….)</w:t>
            </w:r>
          </w:p>
        </w:tc>
      </w:tr>
      <w:tr w:rsidRPr="0039498A" w:rsidR="000A1BC7" w:rsidTr="006E1F96" w14:paraId="5147AA28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5D16DDCB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0A1BC7" w:rsidTr="006E1F96" w14:paraId="1F4D7F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0A1BC7" w:rsidP="006E1F96" w:rsidRDefault="000A1BC7" w14:paraId="4557B292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0A1BC7" w:rsidP="006E1F96" w:rsidRDefault="000A1BC7" w14:paraId="506A7669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0A1BC7" w:rsidTr="006E1F96" w14:paraId="3C454B71" w14:textId="77777777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7B13A8F2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0A1BC7" w:rsidTr="006E1F96" w14:paraId="643893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0A1BC7" w:rsidP="006E1F96" w:rsidRDefault="000A1BC7" w14:paraId="496C0DE2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0A1BC7" w:rsidP="006E1F96" w:rsidRDefault="000A1BC7" w14:paraId="515D7D27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0A1BC7" w:rsidP="006E1F96" w:rsidRDefault="000A1BC7" w14:paraId="0A972A25" w14:textId="77777777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0A1BC7" w:rsidTr="006E1F96" w14:paraId="0D179B9A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6976C95B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name="_Hlk511560069" w:id="2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Pr="0039498A" w:rsidR="000A1BC7" w:rsidTr="006E1F96" w14:paraId="6709750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0A1BC7" w:rsidP="006E1F96" w:rsidRDefault="000A1BC7" w14:paraId="5DB919DE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0A1BC7" w:rsidP="006E1F96" w:rsidRDefault="000A1BC7" w14:paraId="212238F6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:rsidRPr="0039498A" w:rsidR="000A1BC7" w:rsidP="006E1F96" w:rsidRDefault="000A1BC7" w14:paraId="38EFEAA4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39498A" w:rsidR="000A1BC7" w:rsidTr="006E1F96" w14:paraId="39F50CB0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:rsidRPr="0039498A" w:rsidR="000A1BC7" w:rsidP="006E1F96" w:rsidRDefault="000A1BC7" w14:paraId="70DBC3D7" w14:textId="7777777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Pr="0039498A" w:rsidR="000A1BC7" w:rsidTr="006E1F96" w14:paraId="26DB6AB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:rsidRPr="0039498A" w:rsidR="000A1BC7" w:rsidP="006E1F96" w:rsidRDefault="000A1BC7" w14:paraId="08F47FE7" w14:textId="7777777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:rsidRPr="003B6DF4" w:rsidR="000A1BC7" w:rsidRDefault="000A1BC7" w14:paraId="4A9A490C" w14:textId="279497DE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Pr="00073DAC"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Pr="003B6DF4" w:rsidR="000A1BC7" w:rsidTr="006E1F96" w14:paraId="34D7A22F" w14:textId="77777777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:rsidRPr="00DB0E18" w:rsidR="000A1BC7" w:rsidP="006E1F96" w:rsidRDefault="000A1BC7" w14:paraId="1BF12548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DB0E18" w:rsidR="000A1BC7" w:rsidP="006E1F96" w:rsidRDefault="000A1BC7" w14:paraId="0D2FFF6B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DB0E18" w:rsidR="000A1BC7" w:rsidP="006E1F96" w:rsidRDefault="000A1BC7" w14:paraId="0566718F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:rsidRPr="00DB0E18" w:rsidR="000A1BC7" w:rsidP="006E1F96" w:rsidRDefault="000A1BC7" w14:paraId="461F2B94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Pr="003B6DF4" w:rsidR="000A1BC7" w:rsidTr="006E1F96" w14:paraId="10267AE5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DB0E18" w:rsidR="000A1BC7" w:rsidP="006E1F96" w:rsidRDefault="000A1BC7" w14:paraId="4F75C19C" w14:textId="77777777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DB0E18" w:rsidR="000A1BC7" w:rsidP="006E1F96" w:rsidRDefault="000A1BC7" w14:paraId="73916405" w14:textId="77777777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2BB718AA" w14:textId="7777777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2A3A0D8C" w14:textId="77777777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Pr="003B6DF4" w:rsidR="000A1BC7" w:rsidTr="006E1F96" w14:paraId="6782FE33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DB0E18" w:rsidR="000A1BC7" w:rsidP="006E1F96" w:rsidRDefault="000A1BC7" w14:paraId="2F455E29" w14:textId="77777777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DB0E18" w:rsidR="000A1BC7" w:rsidP="006E1F96" w:rsidRDefault="000A1BC7" w14:paraId="133A22DD" w14:textId="77777777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38583534" w14:textId="7777777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2AFDD938" w14:textId="77777777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Pr="003B6DF4" w:rsidR="000A1BC7" w:rsidTr="006E1F96" w14:paraId="4FF71ECB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:rsidRPr="00DB0E18" w:rsidR="000A1BC7" w:rsidP="006E1F96" w:rsidRDefault="000A1BC7" w14:paraId="275EE7F6" w14:textId="77777777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DB0E18" w:rsidR="000A1BC7" w:rsidP="006E1F96" w:rsidRDefault="000A1BC7" w14:paraId="7EF57E63" w14:textId="77777777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:rsidRPr="00DB0E18" w:rsidR="000A1BC7" w:rsidP="000A1BC7" w:rsidRDefault="000A1BC7" w14:paraId="2AFE9ABF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:rsidRPr="00DB0E18" w:rsidR="000A1BC7" w:rsidP="000A1BC7" w:rsidRDefault="000A1BC7" w14:paraId="048351C1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3CE40DB7" w14:textId="7777777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13EEEC97" w14:textId="77777777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Pr="003B6DF4" w:rsidR="000A1BC7" w:rsidTr="006E1F96" w14:paraId="18F2FC1B" w14:textId="77777777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:rsidRPr="00DB0E18" w:rsidR="000A1BC7" w:rsidP="006E1F96" w:rsidRDefault="000A1BC7" w14:paraId="56652597" w14:textId="77777777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DB0E18" w:rsidR="000A1BC7" w:rsidP="006E1F96" w:rsidRDefault="000A1BC7" w14:paraId="015FF584" w14:textId="77777777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595A6C65" w14:textId="7777777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7CFD354E" w14:textId="77777777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:rsidR="000A1BC7" w:rsidP="000A1BC7" w:rsidRDefault="000A1BC7" w14:paraId="3CBE5A92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:rsidR="000A1BC7" w:rsidP="000A1BC7" w:rsidRDefault="000A1BC7" w14:paraId="6DA566CE" w14:textId="7777777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:rsidRPr="003B6DF4" w:rsidR="000A1BC7" w:rsidP="000A1BC7" w:rsidRDefault="000A1BC7" w14:paraId="7D65EFE2" w14:textId="775E202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Pr="003B6DF4" w:rsidR="000A1BC7" w:rsidTr="006E1F96" w14:paraId="069C8BFB" w14:textId="77777777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:rsidRPr="00DB0E18" w:rsidR="000A1BC7" w:rsidP="006E1F96" w:rsidRDefault="000A1BC7" w14:paraId="4AB0A577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:rsidRPr="00DB0E18" w:rsidR="000A1BC7" w:rsidP="006E1F96" w:rsidRDefault="000A1BC7" w14:paraId="75C8A383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:rsidRPr="00DB0E18" w:rsidR="000A1BC7" w:rsidP="006E1F96" w:rsidRDefault="000A1BC7" w14:paraId="2D35DE43" w14:textId="7777777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3B6DF4" w:rsidR="000A1BC7" w:rsidTr="006E1F96" w14:paraId="4D8DD11C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0A1BC7" w:rsidP="000A1BC7" w:rsidRDefault="000A1BC7" w14:paraId="3EB2D548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DB0E18" w:rsidR="000A1BC7" w:rsidP="006E1F96" w:rsidRDefault="000A1BC7" w14:paraId="6DACEE5D" w14:textId="77777777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1E41635E" w14:textId="7777777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0A1BC7" w:rsidTr="006E1F96" w14:paraId="0FC80681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0A1BC7" w:rsidP="000A1BC7" w:rsidRDefault="000A1BC7" w14:paraId="549BEF58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DB0E18" w:rsidR="000A1BC7" w:rsidP="006E1F96" w:rsidRDefault="000A1BC7" w14:paraId="7D39EA71" w14:textId="77777777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31E3EB56" w14:textId="7777777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0A1BC7" w:rsidTr="006E1F96" w14:paraId="162D6493" w14:textId="77777777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0A1BC7" w:rsidP="000A1BC7" w:rsidRDefault="000A1BC7" w14:paraId="07AE488D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DB0E18" w:rsidR="000A1BC7" w:rsidP="006E1F96" w:rsidRDefault="000A1BC7" w14:paraId="4421F9DA" w14:textId="77777777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667AF59D" w14:textId="7777777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0A1BC7" w:rsidTr="006E1F96" w14:paraId="18609FDC" w14:textId="77777777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Pr="003B6DF4" w:rsidR="000A1BC7" w:rsidP="000A1BC7" w:rsidRDefault="000A1BC7" w14:paraId="66781B64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:rsidRPr="00DB0E18" w:rsidR="000A1BC7" w:rsidP="006E1F96" w:rsidRDefault="000A1BC7" w14:paraId="28BFA9D0" w14:textId="77777777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:rsidRPr="003B6DF4" w:rsidR="000A1BC7" w:rsidP="006E1F96" w:rsidRDefault="000A1BC7" w14:paraId="5BE26C46" w14:textId="7777777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0A1BC7" w:rsidTr="006E1F96" w14:paraId="3F1AA306" w14:textId="77777777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:rsidRPr="003B6DF4" w:rsidR="000A1BC7" w:rsidP="000A1BC7" w:rsidRDefault="000A1BC7" w14:paraId="4DE17A03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:rsidRPr="00012D32" w:rsidR="000A1BC7" w:rsidRDefault="000A1BC7" w14:paraId="5E129CAE" w14:textId="7B7F78B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:rsidRPr="003B6DF4" w:rsidR="000A1BC7" w:rsidP="006E1F96" w:rsidRDefault="000A1BC7" w14:paraId="0B11A604" w14:textId="77777777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Pr="003B6DF4" w:rsidR="000A1BC7" w:rsidTr="006E1F96" w14:paraId="4A0048B9" w14:textId="77777777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:rsidRPr="003B6DF4" w:rsidR="000A1BC7" w:rsidP="006E1F96" w:rsidRDefault="000A1BC7" w14:paraId="7BECE02A" w14:textId="77777777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:rsidRPr="003B6DF4" w:rsidR="000A1BC7" w:rsidP="006E1F96" w:rsidRDefault="000A1BC7" w14:paraId="496093EF" w14:textId="77777777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:rsidRPr="003B6DF4" w:rsidR="000A1BC7" w:rsidP="006E1F96" w:rsidRDefault="000A1BC7" w14:paraId="1918083A" w14:textId="77777777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:rsidRPr="009705FA" w:rsidR="00D556A0" w:rsidRDefault="00D556A0" w14:paraId="40DCED7E" w14:textId="0639EE2F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:rsidRPr="0003438B" w:rsidR="006E3A65" w:rsidP="0003438B" w:rsidRDefault="003C237F" w14:paraId="2454B126" w14:textId="07CD0411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name="_Ref115691966" w:id="3"/>
      <w:bookmarkStart w:name="_Toc138158354" w:id="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Pr="0003438B" w:rsidR="00E873A9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Pr="009705FA" w:rsidR="000C3B90" w:rsidTr="000E4E61" w14:paraId="01D21B76" w14:textId="7777777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:rsidRPr="009705FA" w:rsidR="000C3B90" w:rsidP="000C3B90" w:rsidRDefault="000C3B90" w14:paraId="6CB26889" w14:textId="157F74F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:rsidRPr="009705FA" w:rsidR="000C3B90" w:rsidP="000C3B90" w:rsidRDefault="000C3B90" w14:paraId="1361384C" w14:textId="7D22A5A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:rsidRPr="009705FA" w:rsidR="000C3B90" w:rsidP="00D23847" w:rsidRDefault="000C3B90" w14:paraId="4E2656CC" w14:textId="0565A4E8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CLOs aligned with </w:t>
            </w:r>
            <w:r w:rsidRPr="009705FA" w:rsidR="00D23847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:rsidRPr="009705FA" w:rsidR="000C3B90" w:rsidP="000C3B90" w:rsidRDefault="000C3B90" w14:paraId="2FDCBD48" w14:textId="222F9131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:rsidRPr="009705FA" w:rsidR="000C3B90" w:rsidP="000C3B90" w:rsidRDefault="000C3B90" w14:paraId="42563F95" w14:textId="12F6847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Pr="009705FA" w:rsidR="006E3A65" w:rsidTr="000E4E61" w14:paraId="66AD43D5" w14:textId="7777777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9705FA" w:rsidR="006E3A65" w:rsidP="000C3B90" w:rsidRDefault="006E3A65" w14:paraId="747439A8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9705FA" w:rsidR="006E3A65" w:rsidP="000C3B90" w:rsidRDefault="000C3B90" w14:paraId="29D4E04A" w14:textId="33D1C52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Pr="009705FA" w:rsidR="006E3A65" w:rsidTr="000E4E61" w14:paraId="2E821FBF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20103120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28395DE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Pr="009705FA" w:rsidR="006E3A65" w:rsidP="000C3B90" w:rsidRDefault="006E3A65" w14:paraId="3BD57457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06DCF145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6520985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768CEEF6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5108B4CF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560D3B8B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:rsidRPr="009705FA" w:rsidR="006E3A65" w:rsidP="000C3B90" w:rsidRDefault="006E3A65" w14:paraId="54B2353C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53B134A8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503E0685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6FD9320F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17B83A9F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11ADA4EE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Pr="009705FA" w:rsidR="006E3A65" w:rsidP="000C3B90" w:rsidRDefault="006E3A65" w14:paraId="4D9CF6A8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19AF6DB7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7A10C16B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6ECE3C3F" w14:textId="7777777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9705FA" w:rsidR="006E3A65" w:rsidP="000C3B90" w:rsidRDefault="006E3A65" w14:paraId="7A6263F4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9705FA" w:rsidR="006E3A65" w:rsidP="000C3B90" w:rsidRDefault="000C3B90" w14:paraId="2BA1873F" w14:textId="64AC7455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Pr="009705FA" w:rsidR="006E3A65" w:rsidTr="000E4E61" w14:paraId="7E4151D5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78EA3E36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4D618B3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:rsidRPr="009705FA" w:rsidR="006E3A65" w:rsidP="000C3B90" w:rsidRDefault="006E3A65" w14:paraId="3227731C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2E77CBB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44D0184E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22769A13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2AED4EFE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6CFC2E6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Pr="009705FA" w:rsidR="006E3A65" w:rsidP="000C3B90" w:rsidRDefault="006E3A65" w14:paraId="218E08BB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60F1AE98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32C3F40E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5A90DBE0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3B018E57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45BE655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:rsidRPr="009705FA" w:rsidR="006E3A65" w:rsidP="000C3B90" w:rsidRDefault="006E3A65" w14:paraId="34437EB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1C6236B0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7ED8B47B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2EE7B443" w14:textId="7777777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:rsidRPr="009705FA" w:rsidR="006E3A65" w:rsidP="000C3B90" w:rsidRDefault="006E3A65" w14:paraId="025010B2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:rsidRPr="009705FA" w:rsidR="006E3A65" w:rsidP="000C3B90" w:rsidRDefault="000C3B90" w14:paraId="549D3ADB" w14:textId="50C45F0E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Pr="009705FA" w:rsidR="00C3565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Pr="009705FA" w:rsidR="006E3A65" w:rsidTr="000E4E61" w14:paraId="631410A3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09FB2A83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039A919A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Pr="009705FA" w:rsidR="006E3A65" w:rsidP="000C3B90" w:rsidRDefault="006E3A65" w14:paraId="5BD06249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64578434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0C779822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3FE4025C" w14:textId="7777777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13CF3793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0F93CDA2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:rsidRPr="009705FA" w:rsidR="006E3A65" w:rsidP="000C3B90" w:rsidRDefault="006E3A65" w14:paraId="3444816A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432596E0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:rsidRPr="009705FA" w:rsidR="006E3A65" w:rsidP="000C3B90" w:rsidRDefault="006E3A65" w14:paraId="1419E146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E3A65" w:rsidTr="000E4E61" w14:paraId="550AAE12" w14:textId="7777777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293B6BA6" w14:textId="7777777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679D8C2E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Pr="009705FA" w:rsidR="006E3A65" w:rsidP="000C3B90" w:rsidRDefault="006E3A65" w14:paraId="2217A87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00A78CD8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Pr="009705FA" w:rsidR="006E3A65" w:rsidP="000C3B90" w:rsidRDefault="006E3A65" w14:paraId="36D2EE3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9705FA" w:rsidR="00A4737E" w:rsidP="00A4737E" w:rsidRDefault="00A4737E" w14:paraId="59795FD9" w14:textId="205EF455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:rsidRPr="0003438B" w:rsidR="00652624" w:rsidP="00BC2EB4" w:rsidRDefault="00080A29" w14:paraId="553BD124" w14:textId="57A6DC2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name="_Ref115691971" w:id="5"/>
      <w:bookmarkStart w:name="_Toc138158355" w:id="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Pr="009705FA" w:rsidR="00E064B0" w:rsidTr="000E4E61" w14:paraId="67D25FA9" w14:textId="7777777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:rsidRPr="009705FA" w:rsidR="00652624" w:rsidP="00080A29" w:rsidRDefault="00080A29" w14:paraId="38C01C3A" w14:textId="78656DF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:rsidRPr="009705FA" w:rsidR="00652624" w:rsidP="00080A29" w:rsidRDefault="00080A29" w14:paraId="3D07BE8D" w14:textId="497120C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:rsidRPr="009705FA" w:rsidR="00652624" w:rsidP="00080A29" w:rsidRDefault="00080A29" w14:paraId="6D260D1F" w14:textId="4BD5C0F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Pr="009705FA" w:rsidR="00E064B0" w:rsidTr="000E4E61" w14:paraId="26CF14F5" w14:textId="7777777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:rsidRPr="009705FA" w:rsidR="00652624" w:rsidP="00D7016C" w:rsidRDefault="00652624" w14:paraId="0CACCAE9" w14:textId="3B3DBF49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:rsidRPr="009705FA" w:rsidR="00652624" w:rsidP="00080A29" w:rsidRDefault="00652624" w14:paraId="5BF1116D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:rsidRPr="009705FA" w:rsidR="00652624" w:rsidP="00080A29" w:rsidRDefault="00652624" w14:paraId="4A36790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064B0" w:rsidTr="000E4E61" w14:paraId="4A4F5EB2" w14:textId="7777777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:rsidRPr="009705FA" w:rsidR="00652624" w:rsidP="00D7016C" w:rsidRDefault="00652624" w14:paraId="7163D30B" w14:textId="4AE01F1F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:rsidRPr="009705FA" w:rsidR="00652624" w:rsidP="00080A29" w:rsidRDefault="00652624" w14:paraId="1DA4373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:rsidRPr="009705FA" w:rsidR="00652624" w:rsidP="00080A29" w:rsidRDefault="00652624" w14:paraId="3FE8353E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064B0" w:rsidTr="000E4E61" w14:paraId="01239ACA" w14:textId="7777777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:rsidRPr="009705FA" w:rsidR="00652624" w:rsidP="00D7016C" w:rsidRDefault="00D7016C" w14:paraId="61F09DF7" w14:textId="6DAF672D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:rsidRPr="009705FA" w:rsidR="00652624" w:rsidP="00080A29" w:rsidRDefault="00652624" w14:paraId="66E8FB9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:rsidRPr="009705FA" w:rsidR="00652624" w:rsidP="00080A29" w:rsidRDefault="00652624" w14:paraId="1309FC60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064B0" w:rsidTr="000E4E61" w14:paraId="6DC81E57" w14:textId="7777777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:rsidRPr="009705FA" w:rsidR="00652624" w:rsidP="00080A29" w:rsidRDefault="00080A29" w14:paraId="4DF5D56E" w14:textId="6BAC37B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:rsidRPr="009705FA" w:rsidR="00652624" w:rsidP="00080A29" w:rsidRDefault="00652624" w14:paraId="6B09B094" w14:textId="7777777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:rsidRPr="009705FA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:rsidRPr="0003438B" w:rsidR="00E434B1" w:rsidP="0003438B" w:rsidRDefault="00080A29" w14:paraId="1414BBEE" w14:textId="305C521E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name="_Ref115691976" w:id="7"/>
      <w:bookmarkStart w:name="_Toc138158356" w:id="8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Pr="0003438B" w:rsidR="008B0704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Pr="009705FA" w:rsidR="00080A29" w:rsidTr="000E4E61" w14:paraId="61FC46DF" w14:textId="7777777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:rsidRPr="009705FA" w:rsidR="00080A29" w:rsidP="00D7016C" w:rsidRDefault="00080A29" w14:paraId="0C768A0D" w14:textId="39095044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:rsidRPr="009705FA" w:rsidR="00080A29" w:rsidP="00080A29" w:rsidRDefault="00080A29" w14:paraId="3A9ADDDB" w14:textId="59C8C92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9705FA" w:rsidR="00294F29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:rsidRPr="009705FA" w:rsidR="00A04C1A" w:rsidP="00A04C1A" w:rsidRDefault="00F15821" w14:paraId="062FB7BF" w14:textId="4E0A23A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9705FA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:rsidRPr="009705FA" w:rsidR="00080A29" w:rsidP="00A04C1A" w:rsidRDefault="001B5836" w14:paraId="7BBFCEBA" w14:textId="334A3052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Pr="009705FA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Pr="009705FA" w:rsidR="00A04C1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:rsidRPr="009705FA" w:rsidR="00080A29" w:rsidP="00080A29" w:rsidRDefault="00080A29" w14:paraId="0033E59C" w14:textId="757613B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Pr="009705FA" w:rsidR="00E434B1" w:rsidTr="000E4E61" w14:paraId="76F00AF6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:rsidRPr="009705FA" w:rsidR="00E434B1" w:rsidP="00D7016C" w:rsidRDefault="00E434B1" w14:paraId="2637B181" w14:textId="525F20C7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:rsidRPr="009705FA" w:rsidR="00E434B1" w:rsidP="00080A29" w:rsidRDefault="00E434B1" w14:paraId="41A17795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:rsidRPr="009705FA" w:rsidR="00E434B1" w:rsidP="00080A29" w:rsidRDefault="00E434B1" w14:paraId="6A75612C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:rsidRPr="009705FA" w:rsidR="00E434B1" w:rsidP="00080A29" w:rsidRDefault="00E434B1" w14:paraId="341DD137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434B1" w:rsidTr="000E4E61" w14:paraId="74E15B81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Pr="009705FA" w:rsidR="00E434B1" w:rsidP="00D7016C" w:rsidRDefault="00E434B1" w14:paraId="71E1735A" w14:textId="2679617D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:rsidRPr="009705FA" w:rsidR="00E434B1" w:rsidP="00080A29" w:rsidRDefault="00E434B1" w14:paraId="71134ACA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:rsidRPr="009705FA" w:rsidR="00E434B1" w:rsidP="00080A29" w:rsidRDefault="00E434B1" w14:paraId="0C291468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:rsidRPr="009705FA" w:rsidR="00E434B1" w:rsidP="00080A29" w:rsidRDefault="00E434B1" w14:paraId="1F009859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434B1" w:rsidTr="000E4E61" w14:paraId="4C3BDAD4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:rsidRPr="009705FA" w:rsidR="00E434B1" w:rsidP="00D7016C" w:rsidRDefault="00E434B1" w14:paraId="04806784" w14:textId="199DC12B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:rsidRPr="009705FA" w:rsidR="00E434B1" w:rsidP="00080A29" w:rsidRDefault="00E434B1" w14:paraId="4D0FEBF9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:rsidRPr="009705FA" w:rsidR="00E434B1" w:rsidP="00080A29" w:rsidRDefault="00E434B1" w14:paraId="76DC920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:rsidRPr="009705FA" w:rsidR="00E434B1" w:rsidP="00080A29" w:rsidRDefault="00E434B1" w14:paraId="06DC4B27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E434B1" w:rsidTr="000E4E61" w14:paraId="10F62F8E" w14:textId="7777777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:rsidRPr="009705FA" w:rsidR="00E434B1" w:rsidP="00D7016C" w:rsidRDefault="00E434B1" w14:paraId="2F46D1AE" w14:textId="77777777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:rsidRPr="009705FA" w:rsidR="00E434B1" w:rsidP="00080A29" w:rsidRDefault="00E434B1" w14:paraId="4AE6D1CF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:rsidRPr="009705FA" w:rsidR="00E434B1" w:rsidP="00080A29" w:rsidRDefault="00E434B1" w14:paraId="140BC4A0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:rsidRPr="009705FA" w:rsidR="00E434B1" w:rsidP="00080A29" w:rsidRDefault="00E434B1" w14:paraId="2282DA1C" w14:textId="7777777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BC2EB4" w:rsidR="00883987" w:rsidP="00BC2EB4" w:rsidRDefault="00080A29" w14:paraId="4445EF1A" w14:textId="431FB44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Pr="009705FA" w:rsidR="009C2FB1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Pr="009705FA" w:rsidR="009C2FB1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:rsidRPr="0003438B" w:rsidR="006D50F4" w:rsidP="0003438B" w:rsidRDefault="006D50F4" w14:paraId="10C75309" w14:textId="465D2E4D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name="_Toc107389543" w:id="9"/>
      <w:bookmarkStart w:name="_Ref115691981" w:id="10"/>
      <w:bookmarkStart w:name="_Toc138158357" w:id="11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Pr="0003438B"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Pr="0003438B" w:rsidR="00D810DD">
        <w:rPr>
          <w:rStyle w:val="a"/>
          <w:rFonts w:hint="cs" w:asciiTheme="minorHAnsi" w:hAnsiTheme="minorHAnsi" w:cstheme="minorHAnsi"/>
          <w:b/>
          <w:bCs/>
          <w:color w:val="4C3D8E"/>
          <w:sz w:val="32"/>
          <w:szCs w:val="32"/>
          <w:rtl/>
        </w:rPr>
        <w:t>:</w:t>
      </w:r>
      <w:bookmarkEnd w:id="11"/>
    </w:p>
    <w:p w:rsidRPr="00742A63" w:rsidR="00D8287E" w:rsidP="008E5748" w:rsidRDefault="001C7B91" w14:paraId="4423A97F" w14:textId="07CF8090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name="_Ref115691986" w:id="12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Pr="00742A63" w:rsidR="006D50F4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Pr="00742A63" w:rsidR="00C35654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Pr="00742A63" w:rsidR="001B5836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Pr="00742A63" w:rsidR="006D50F4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Pr="009705FA" w:rsidR="00D8287E" w:rsidTr="000E4E61" w14:paraId="0755176E" w14:textId="77777777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9705FA" w:rsidR="00D8287E" w:rsidP="006D50F4" w:rsidRDefault="006D50F4" w14:paraId="24785E9F" w14:textId="5092719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:rsidRPr="009705FA" w:rsidR="00D8287E" w:rsidP="006D50F4" w:rsidRDefault="00D8287E" w14:paraId="38D2BACD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D50F4" w:rsidTr="000E4E61" w14:paraId="75DF8E49" w14:textId="77777777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9705FA" w:rsidR="006D50F4" w:rsidP="006D50F4" w:rsidRDefault="006D50F4" w14:paraId="667078FA" w14:textId="3388320F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:rsidRPr="009705FA" w:rsidR="006D50F4" w:rsidP="006D50F4" w:rsidRDefault="006D50F4" w14:paraId="03DDFA7F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D50F4" w:rsidTr="000E4E61" w14:paraId="7C46595C" w14:textId="77777777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9705FA" w:rsidR="006D50F4" w:rsidP="006D50F4" w:rsidRDefault="006D50F4" w14:paraId="1C62708C" w14:textId="7B93DD0A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:rsidRPr="009705FA" w:rsidR="006D50F4" w:rsidP="006D50F4" w:rsidRDefault="006D50F4" w14:paraId="07845F3D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6D50F4" w:rsidTr="000E4E61" w14:paraId="5AA6E535" w14:textId="77777777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:rsidRPr="009705FA" w:rsidR="006D50F4" w:rsidP="006D50F4" w:rsidRDefault="006D50F4" w14:paraId="31DF1316" w14:textId="278FEDE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:rsidRPr="009705FA" w:rsidR="006D50F4" w:rsidP="006D50F4" w:rsidRDefault="006D50F4" w14:paraId="55EC05C9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9705FA" w:rsidR="00D8287E" w:rsidP="00A44627" w:rsidRDefault="00D8287E" w14:paraId="694212C3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:rsidRPr="00742A63" w:rsidR="00215895" w:rsidP="008E5748" w:rsidRDefault="001C7B91" w14:paraId="58FC0C83" w14:textId="1ABD62F9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name="_Ref115691991" w:id="13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742A63" w:rsidR="006D50F4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Pr="00742A63" w:rsidR="0075450B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Pr="009705FA" w:rsidR="00215895" w:rsidTr="000E4E61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:rsidRPr="009705FA" w:rsidR="00215895" w:rsidP="006D50F4" w:rsidRDefault="006D50F4" w14:paraId="159A798B" w14:textId="2F4A1B8A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Pr="009705FA" w:rsidR="00144B05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:rsidRPr="009705FA" w:rsidR="00215895" w:rsidP="006D50F4" w:rsidRDefault="006D50F4" w14:paraId="623590D3" w14:textId="247C902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Pr="009705FA" w:rsidR="00215895" w:rsidTr="000E4E61" w14:paraId="2CC0C5BC" w14:textId="77777777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:rsidRPr="00BC2EB4" w:rsidR="00144B05" w:rsidP="006D50F4" w:rsidRDefault="00144B05" w14:paraId="2A7E807A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:rsidRPr="009705FA" w:rsidR="00215895" w:rsidP="00D92DFD" w:rsidRDefault="006D50F4" w14:paraId="22153A33" w14:textId="185588FA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Pr="00BC2EB4" w:rsidR="00106B6A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Pr="00BC2EB4" w:rsidR="00D92DFD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Pr="00BC2EB4" w:rsidR="00106B6A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Pr="00BC2EB4" w:rsidR="00D92DFD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Pr="00BC2EB4" w:rsidR="00106B6A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:rsidRPr="009705FA" w:rsidR="00215895" w:rsidP="006D50F4" w:rsidRDefault="00215895" w14:paraId="236675C5" w14:textId="7777777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215895" w:rsidTr="000E4E61" w14:paraId="0D6CBC31" w14:textId="77777777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:rsidRPr="00BC2EB4" w:rsidR="006D50F4" w:rsidP="006D50F4" w:rsidRDefault="006D50F4" w14:paraId="61C036F8" w14:textId="08843500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Pr="00BC2EB4" w:rsidR="00CE2698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:rsidRPr="009705FA" w:rsidR="00215895" w:rsidP="00CE2698" w:rsidRDefault="006D50F4" w14:paraId="7A9E4573" w14:textId="33201B11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Pr="0026107D" w:rsidR="0003438B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Pr="0026107D" w:rsidR="00CE2698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:rsidRPr="009705FA" w:rsidR="00215895" w:rsidP="006D50F4" w:rsidRDefault="00215895" w14:paraId="24DB5586" w14:textId="7777777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9705FA" w:rsidR="00215895" w:rsidTr="000E4E61" w14:paraId="0F235CE3" w14:textId="77777777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:rsidRPr="00BC2EB4" w:rsidR="006D50F4" w:rsidP="006D50F4" w:rsidRDefault="006D50F4" w14:paraId="76D8D3CE" w14:textId="28653218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Pr="00BC2EB4" w:rsidR="00061BCE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:rsidRPr="009705FA" w:rsidR="00215895" w:rsidP="0026107D" w:rsidRDefault="004B0AA7" w14:paraId="1F7C545B" w14:textId="36D681A7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Pr="0026107D" w:rsidR="0003438B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:rsidRPr="009705FA" w:rsidR="00215895" w:rsidP="006D50F4" w:rsidRDefault="00215895" w14:paraId="7FBCF581" w14:textId="7777777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9705FA" w:rsidR="00D8287E" w:rsidP="00D8287E" w:rsidRDefault="00D8287E" w14:paraId="133CC5C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:rsidRPr="009705FA" w:rsidR="00844E6A" w:rsidP="00742A63" w:rsidRDefault="0096582E" w14:paraId="42B58407" w14:textId="3EBA984A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1994" w:id="14"/>
      <w:bookmarkStart w:name="_Toc138158358" w:id="15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Pr="009705FA" w:rsidR="001B5836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Pr="009705FA" w:rsidR="001B5836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Pr="009705FA" w:rsidR="001B5836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Pr="009705FA" w:rsidR="0096582E" w:rsidTr="000E4E61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:rsidRPr="009705FA" w:rsidR="0096582E" w:rsidP="0096582E" w:rsidRDefault="00BB5081" w14:paraId="080F415D" w14:textId="28959945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9705FA" w:rsidR="0096582E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:rsidRPr="009705FA" w:rsidR="0096582E" w:rsidP="0096582E" w:rsidRDefault="0093385B" w14:paraId="4C4B4BF3" w14:textId="538AC84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Pr="009705FA" w:rsidR="00BB5081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:rsidRPr="009705FA" w:rsidR="0096582E" w:rsidP="0096582E" w:rsidRDefault="0062632C" w14:paraId="7FAD87D5" w14:textId="00210D00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Pr="009705FA" w:rsidR="0096582E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Pr="009705FA" w:rsidR="00844E6A" w:rsidTr="000E4E61" w14:paraId="0E232717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742A63" w:rsidR="00844E6A" w:rsidP="00742A63" w:rsidRDefault="0096582E" w14:paraId="3B93B49E" w14:textId="250148A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name="_Hlk513021635" w:id="16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9705FA" w:rsidR="00844E6A" w:rsidP="0096582E" w:rsidRDefault="00844E6A" w14:paraId="2C84D7D5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9705FA" w:rsidR="00844E6A" w:rsidP="0096582E" w:rsidRDefault="00844E6A" w14:paraId="7F58D653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Pr="009705FA" w:rsidR="0096582E" w:rsidTr="000E4E61" w14:paraId="5740896B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:rsidRPr="00742A63" w:rsidR="0096582E" w:rsidP="00742A63" w:rsidRDefault="0096582E" w14:paraId="759F576C" w14:textId="397C1A6F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Effectiveness of </w:t>
            </w:r>
            <w:proofErr w:type="gramStart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:rsidRPr="009705FA" w:rsidR="0096582E" w:rsidP="0096582E" w:rsidRDefault="0096582E" w14:paraId="7CE9C1AB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:rsidRPr="009705FA" w:rsidR="0096582E" w:rsidP="0096582E" w:rsidRDefault="0096582E" w14:paraId="2EB7ABA4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Pr="009705FA" w:rsidR="0096582E" w:rsidTr="000E4E61" w14:paraId="1644584C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742A63" w:rsidR="0096582E" w:rsidP="00742A63" w:rsidRDefault="0096582E" w14:paraId="61E4BBB7" w14:textId="7DE1C6C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9705FA" w:rsidR="0096582E" w:rsidP="0096582E" w:rsidRDefault="0096582E" w14:paraId="1F024043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9705FA" w:rsidR="0096582E" w:rsidP="0096582E" w:rsidRDefault="0096582E" w14:paraId="34680995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Pr="009705FA" w:rsidR="0096582E" w:rsidTr="000E4E61" w14:paraId="3BCC73CE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:rsidRPr="00742A63" w:rsidR="0096582E" w:rsidP="00742A63" w:rsidRDefault="00943D31" w14:paraId="56FC13CE" w14:textId="554CB31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Pr="00742A63" w:rsidR="00AD1A0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:rsidRPr="009705FA" w:rsidR="0096582E" w:rsidP="0096582E" w:rsidRDefault="0096582E" w14:paraId="1F90A885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:rsidRPr="009705FA" w:rsidR="0096582E" w:rsidP="0096582E" w:rsidRDefault="0096582E" w14:paraId="0B9DB243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Pr="009705FA" w:rsidR="0096582E" w:rsidTr="000E4E61" w14:paraId="4F20C25E" w14:textId="7777777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:rsidRPr="00742A63" w:rsidR="0096582E" w:rsidP="00742A63" w:rsidRDefault="0096582E" w14:paraId="2D8379E8" w14:textId="257444F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:rsidRPr="009705FA" w:rsidR="0096582E" w:rsidP="0096582E" w:rsidRDefault="0096582E" w14:paraId="27E88B7B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:rsidRPr="009705FA" w:rsidR="0096582E" w:rsidP="0096582E" w:rsidRDefault="0096582E" w14:paraId="1F3BAB21" w14:textId="77777777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:rsidRPr="009705FA" w:rsidR="0096582E" w:rsidP="0096582E" w:rsidRDefault="003964EF" w14:paraId="6A270079" w14:textId="7BBC5F2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proofErr w:type="gramStart"/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Pr="009705FA" w:rsidR="0096582E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Pr="009705FA" w:rsidR="0096582E">
        <w:rPr>
          <w:rFonts w:cstheme="minorHAnsi"/>
          <w:sz w:val="20"/>
          <w:szCs w:val="20"/>
          <w:lang w:bidi="ar-EG"/>
        </w:rPr>
        <w:t>(</w:t>
      </w:r>
      <w:proofErr w:type="gramEnd"/>
      <w:r w:rsidRPr="009705FA" w:rsidR="0096582E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:rsidRPr="009705FA" w:rsidR="0096582E" w:rsidP="00D02983" w:rsidRDefault="0096582E" w14:paraId="59FBFA88" w14:textId="7FED22B9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:rsidRPr="0003438B" w:rsidR="00A44627" w:rsidP="00742A63" w:rsidRDefault="004B7DEB" w14:paraId="2296C9B7" w14:textId="1E6F1BB7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name="_Ref115692041" w:id="17"/>
      <w:bookmarkStart w:name="_Toc138158359" w:id="18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Pr="009705FA" w:rsidR="00A44627" w:rsidTr="000E4E61" w14:paraId="00B22C97" w14:textId="77777777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:rsidRPr="009705FA" w:rsidR="00A44627" w:rsidP="004B7DEB" w:rsidRDefault="004B7DEB" w14:paraId="2E13F7F3" w14:textId="77EDCA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Pr="009705FA" w:rsidR="002B2E91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:rsidRPr="009705FA" w:rsidR="00A44627" w:rsidP="004B7DEB" w:rsidRDefault="00A44627" w14:paraId="4F1C0329" w14:textId="2C799C6A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Pr="009705FA" w:rsidR="00A44627" w:rsidTr="000E4E61" w14:paraId="22822195" w14:textId="77777777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:rsidRPr="009705FA" w:rsidR="00A44627" w:rsidP="004B7DEB" w:rsidRDefault="004B7DEB" w14:paraId="4E655786" w14:textId="1DE408E9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Pr="009705FA" w:rsidR="002B2E91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:rsidRPr="009705FA" w:rsidR="00A44627" w:rsidP="004B7DEB" w:rsidRDefault="00A44627" w14:paraId="20DB9224" w14:textId="2B10A82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Pr="009705FA" w:rsidR="00A44627" w:rsidTr="000E4E61" w14:paraId="25E0C5BD" w14:textId="77777777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:rsidRPr="009705FA" w:rsidR="00A44627" w:rsidP="004B7DEB" w:rsidRDefault="004B7DEB" w14:paraId="754F14F0" w14:textId="391B2F19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:rsidRPr="009705FA" w:rsidR="00A44627" w:rsidP="004B7DEB" w:rsidRDefault="00A44627" w14:paraId="75E323C9" w14:textId="0F761B71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:rsidRPr="009705FA" w:rsidR="003A4ABD" w:rsidP="003A4ABD" w:rsidRDefault="003A4ABD" w14:paraId="6C7F1C75" w14:textId="11541E4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Pr="009705FA" w:rsidR="003A4ABD" w:rsidSect="000E4E6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441E" w:rsidP="00EE490F" w:rsidRDefault="0042441E" w14:paraId="2BD01F76" w14:textId="77777777">
      <w:pPr>
        <w:spacing w:after="0" w:line="240" w:lineRule="auto"/>
      </w:pPr>
      <w:r>
        <w:separator/>
      </w:r>
    </w:p>
  </w:endnote>
  <w:endnote w:type="continuationSeparator" w:id="0">
    <w:p w:rsidR="0042441E" w:rsidP="00EE490F" w:rsidRDefault="0042441E" w14:paraId="2A7B9EC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600CFD0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A6AF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441E" w:rsidP="00EE490F" w:rsidRDefault="0042441E" w14:paraId="722F230E" w14:textId="77777777">
      <w:pPr>
        <w:spacing w:after="0" w:line="240" w:lineRule="auto"/>
      </w:pPr>
      <w:r>
        <w:separator/>
      </w:r>
    </w:p>
  </w:footnote>
  <w:footnote w:type="continuationSeparator" w:id="0">
    <w:p w:rsidR="0042441E" w:rsidP="00EE490F" w:rsidRDefault="0042441E" w14:paraId="3D62E13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E36E5" w14:paraId="4C047089" w14:textId="46EDADD6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3996AFD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P="009705FA" w:rsidRDefault="009705FA" w14:paraId="32ECFA27" w14:textId="3501FA1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E43473" wp14:editId="54753FE3">
              <wp:simplePos x="0" y="0"/>
              <wp:positionH relativeFrom="column">
                <wp:posOffset>-697230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0" b="0"/>
              <wp:wrapNone/>
              <wp:docPr id="289726746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2215678" name="مستطيل 1"/>
                      <wps:cNvSpPr/>
                      <wps:spPr>
                        <a:xfrm>
                          <a:off x="3642360" y="91440"/>
                          <a:ext cx="10668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id="مجموعة 2" style="position:absolute;margin-left:-54.9pt;margin-top:-35.4pt;width:594.05pt;height:840.35pt;z-index:251665408" coordsize="75444,106724" o:spid="_x0000_s1026" w14:anchorId="58686DF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PyAAAAAAAKAAD///////8AADhCSU0EDQAAAAAABAAAAFo4QklNBBkA&#10;AAAAAAQAAAAeOEJJTQPzAAAAAAAJAAAAAAAAAAABADhCSU0nEAAAAAAACgABAAAAAAAAAAE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AAAAAAAACAFk4QklNBAIAAAAA&#10;AQ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Nt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TNOEJJTQQMAAAAAApf&#10;AAAAAQAAAHEAAACgAAABVAAA1IAAAApDABgAAf/Y/+0ADEFkb2JlX0NNAAH/7gAOQWRvYmUAZIAA&#10;AAAB/9sAhAAMCAgICQgMCQkMEQsKCxEVDwwMDxUYExMVExMYEQwMDAwMDBEMDAwMDAwMDAwMDAwM&#10;DAwMDAwMDAwMDAwMDAwMAQ0LCw0ODRAODhAUDg4OFBQODg4OFBEMDAwMDBERDAwMDAwMEQwMDAwM&#10;DAwMDAwMDAwMDAwMDAwMDAwMDAwMDAz/wAARCACgAHE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iIHBob3Rvc2hvcDpMYXll&#10;clRleHQ9Ik1ham9yIENoYW5nZXMgb2YgQWNjcmVkaXRlZCBVbml2ZXJzaXRpZXMiLz4gPHJkZjps&#10;aSBwaG90b3Nob3A6TGF5ZXJOYW1lPSJJbnN0aXR1dGlvbmFsIEVsaWdpYmlsaXR5ICBSZXF1aXJl&#10;bWVudHMgIiBwaG90b3Nob3A6TGF5ZXJUZXh0PSJJbnN0aXR1dGlvbmFsIEVsaWdpYmlsaXR5ICBS&#10;ZXF1aXJlbWVudHMg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Qcm9ncmFtIiBwaG90b3Nob3A6TGF5ZXJUZXh0&#10;PSJTdWJzdGFudGl2ZSBDaGFuZ2VzIG9mIEFjY3JlZGl0ZWQgUHJvZ3Jhb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KrZgtix2YrYsSDYp9mE2KrYutmK2LHY&#10;p9iqINin2YTYrNmI2YfYsdmK2KkgINmE2YTZhdik2LPYs9in2Kog2KfZhNmF2LnYqtmF2K/YqSIg&#10;cGhvdG9zaG9wOkxheWVyVGV4dD0i2KrZgtix2YrYsSDYp9mE2KrYutmK2LHYp9iqINin2YTYrNmI&#10;2YfYsdmK2KkgINmE2YTZhdik2LPYs9in2Kog2KfZhNmF2LnYqtmF2K/Yq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iBwaG90b3Nob3A6TGF5ZXJUZXh0PSJNYWpvciBDaGFuZ2VzIG9mIEFj&#10;Y3JlZGl0ZWQgVW5pdmVyc2l0aWVzIi8+IDxyZGY6bGkgcGhvdG9zaG9wOkxheWVyTmFtZT0iSW5z&#10;dGl0dXRpb25hbCBFbGlnaWJpbGl0eSAgUmVxdWlyZW1lbnRzICIgcGhvdG9zaG9wOkxheWVyVGV4&#10;dD0iSW5zdGl0dXRpb25hbCBFbGlnaWJpbGl0eSAgUmVxdWlyZW1lbnRzIC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plNjM3NDEyYy1mMjMxLWM5NDUtYmY4ZC1lYjY1NTYzNzBhZDMiIHN0RXZ0OndoZW49IjIwMjMt&#10;MDUtMjhUMjI6MDc6MTI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HnyfMun9wAAAAAAAAAAAAAAAAAAAAAA&#10;AAAAAAAAAAAAAAAAAAAAAAAAAAAAAAAAAAAAAAAAAAAAAAAAAAAAAAAAAAAAAAAAAAAAAAAAAAAA&#10;AAAAAAAAAAAAAAAAAAAAAAAAAAAAAAAAAAHvDVQAAAAAAAAAAAAAAAAAAAmq4MnGnyXNvwF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pxp8p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nGnynNun9wA&#10;AAAAAAAAAAAAAAAAAAAAAAAAAAAAAAAAAAAAAAAAAAAAAAAAAAAAAAAAAAAAAAAAAAAAAAAAAAAA&#10;AAAAAAAAAAAAAAAAAAAAAAAAAAAAAAAAAAAAAAAAAAAAAAAAAAAAAAAHvDVQAAAAAAAAAAAAAAAA&#10;AAAmq4Mpxp8pzWn9x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Nun7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m4X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nGnyn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KcafKc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ONPk+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ONPk&#10;+b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ONPk+bdP7gAAAAAAAAAAAAAAAAAAAAAAAAAAAAAAAAAA&#10;AAAAAAAAAAAAAAAAAAAAAAAAAAAAAAAAAAAAAAAAAAAAAAAAAAAAAAAAAAAAAAAAAAAAAAAAAAAA&#10;AAAAAAAAAAAAAAAAAAAAAAPeGqgAAAAAAAAAAAAAAAAAABNV8bK8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HnyfNun7AAAAAAAAAAAAAAAAAAAA&#10;AAAAAAAAAAAAAAAAAAAAAAAAAAAAAAAAAAAAAAAAAAAAAAAAAAAAAAAAAAAAAAAAAAAAAAAAAAAA&#10;AAAAAAAAAAAAAAAAAAAAAAAAAAAAAAAAAAAAAe8NVAAAAAAAAAAAAAAAAAAACargynGnynO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+NleNPk+a0/uIAAAAAAAAAAAAAAAAAAAAAAAAAAAAAAAAAAAAAAAAAAAAAAAAAAAAAAAAAAAAAA&#10;AAAAAAAAAAAAAAAAAAAAAAAAAAAAAAAAAAAAAAAAAAAAAAAAAAAAAAAAAAAAAAAAAAAAAA94aqAA&#10;AAAAAAAAAAAAAAAAAE1XBk48+T5t0/Y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nXT9gAAAAAAAAAAAAAAAAAAAAAAAAAAAAAAAAAAAAAAAAAAAAAAAAA&#10;AAAAAAAAAAAAAAAAAAAAAAAAAAAAAAAAAAAAAAAAAAAAAAAAAAAAAAAAAAAAAAAAAAAAAAAAAAAA&#10;AAAAAAAPeGqgAAAAAAAAAAAAAAAAAABNVwZTjT5T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8bK8afJ826f3AAAAAAAAAAAAAAAAAAAAAAAAAAAAAAAAAAAAAAAAAAAAAAAAAAAAA&#10;AAAAAAAAAAAAAAAAAAAAAAAAAAAAAAAAAAAAAAAAAAAAAAAAAAAAAAAAAAAAAAAAAAAAAAAAAAAA&#10;AAAAe8NVAAAAAAAAAAAAAAAAAAACargycefJ8y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nGnynN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efJ8y6f3AAAAAAAAAA&#10;AAAAAAAAAAAAAAAAAAAAAAAAAAAAAAAAAAAAAAAAAAAAAAAAAAAAAAAAAAAAAAAAAAAAAAAAAAAA&#10;AAAAAAAAAAAAAAAAAAAAAAAAAAAAAAAAAAAAAAAAAAAAAAAe8NVAAAAAAAAAAAAAAAAAAACargyc&#10;afJc2/AX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cafJ866fsAAAAAAAAAAAAAAAAAAAAAAAAAAAAAAAAAAAAAAAAAAAAAAAAAAAAAAAAAAAAA&#10;AAAAAAAAAAAAAAAAAAAAAAAAAAAAAAAAAAAAAAAAAAAAAAAAAAAAAAAAAAAAAAAAAAAAAAAB7w1U&#10;AAAAAAAAAAAAAAAAAAAJquDKcafJ86/AM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KcafKc26f3AAAAAAAAAAAAAAAAAAAAAAAAAAAAAAAAAAAAAAAAAAAAAAAAAAAAAAAAAAAAAAAAA&#10;AAAAAAAAAAAAAAAAAAAAAAAAAAAAAAAAAAAAAAAAAAAAAAAAAAAAAAAAAAAAAAAAAAAAe8NVAAAA&#10;AAAAAAAAAAAAAAACargynGnynNaf3E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26fs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bhc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HnyfM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KcafKc26f3AAAAAAAAAAAAAAAAAAAAAA&#10;AAAAAAAAAAAAAAAAAAAAAAAAAAAAAAAAAAAAAAAAAAAAAAAAAAAAAAAAAAAAAAAAAAAAAAAAAAAA&#10;AAAAAAAAAAAAAAAAAAAAAAAAAAAAAAAAAAAe8NVAAAAAAAAAAAAAAAAAAACargynGnyn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vjZXjT5Pm3T+4AAAAAAAAAAAAAAAAAAAAAAAAAAAAAAAAAAAAAAAAAAAAAAAAAA&#10;AAAAAAAAAAAAAAAAAAAAAAAAAAAAAAAAAAAAAAAAAAAAAAAAAAAAAAAAAAAAAAAAAAAAAAAAAAAA&#10;AAAAAAD3hqoAAAAAAAAAAAAAAAAAAATVcGTjz5PmX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xsr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KcafKc6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42V40+T5rT+4gAAAAAAAAAAAAAAAAAAAAAAAAAAAAAAAAAAAAAAAAAAAAAAAAA&#10;AAAAAAAAAAAAAAAAAAAAAAAAAAAAAAAAAAAAAAAAAAAAAAAAAAAAAAAAAAAAAAAAAAAAAAAAAAAA&#10;AAAAAAD3hqoAAAAAAAAAAAAAAAAAAATVcGTjz5Pm3T9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ddP2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KcafKc2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mq4Mpxp8p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efJ8y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Jxp8nzrp+wAAAAAAAAAAAAAAAAAAAAAAAAAAAAAAAAAAAAAAAAAAAAAAAA&#10;AAAAAAAAAAAAAAAAAAAAAAAAAAAAAAAAAAAAAAAAAAAAAAAAAAAAAAAAAAAAAAAAAAAAAAAAAAAA&#10;AAAAAAAAHvDVQAAAAAAAAAAAAAAAAAAAmq4Mpxp8nzr8A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pxp8pzbp/cAAAAAAAAAAAAAAAAAAAAAAAAAAAAAAAAAAAAAAAAAAAAAAAAAAAA&#10;AAAAAAAAAAAAAAAAAAAAAAAAAAAAAAAAAAAAAAAAAAAAAAAAAAAAAAAAAAAAAAAAAAAAAAAAAAAA&#10;AAAAB7w1UAAAAAAAAAAAAAAAAAAAJquDKcafKc1p/cQ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bp+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GnyfNun9wAA&#10;AAAAAAAAAAAAAAAAAAAAAAAAAAAAAAAAAAAAAAAAAAAAAAAAAAAAAAAAAAAAAAAAAAAAAAAAAAAA&#10;AAAAAAAAAAAAAAAAAAAAAAAAAAAAAAAAAAAAAAAAAAAAAAAAAAAAAAHvDVQAAAAAAAAAAAAAAAAA&#10;AAmq4Mpxp8p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puF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K&#10;cafKc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2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+NleNPk+bdP7gAAAAAAAAAAAAAAAAAAAAAAAAAAAAAAAAAAAAA&#10;AAAAAAAAAAAAAAAAAAAAAAAAAAAAAAAAAAAAAAAAAAAAAAAAAAAAAAAAAAAAAAAAAAAAAAAAAAAA&#10;AAAAAAAAAAAAAAAAAAAPeGqgAAAAAAAAAAAAAAAAAABNVwZOPPk+Z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b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9s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TsmZM3D4e5&#10;J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u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a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0Qo4MPMSgX/ADx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Q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taZzOk6F1P&#10;WKVNnS8jp6mrkTaeaRkRqUUuVJIlEkmMH0iPRhfqhrLS3p/TZLktRqHKcqzBPw5uVnkmVomlLUmX&#10;MTLM1TExvgPSf1J+it6t64yD+2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N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J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s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W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0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0P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P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q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DZ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yQXMmKVMWpZmpRoUk1GZxNKmM4hlsSJt&#10;mDRBpmTee8+wJTlOUZlUVExREUrLqddausUpRES/hU6VmXmxIuApMwzDKf3oaZqZayqJ9elMiuUg&#10;1JJqKaasltUTYoFMjLspRmeokpQqpz2rRImVPxDl/LUhZpLykRuIuokSWpUcuWSTUkmEoytgQNBN&#10;amJsc5xsP67zPtT7Aq8mu7WDKDKP54l/81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ucTGNvEmbpzRmmqOelKCkzyyWi+fpSk3eeoJBL815taPg/N5BG&#10;RH8JKUEjyp/mSIsGQCvJLS1REZmRE+x7NwQ5nySdFgaRERnawmvx+u8z7UwvboMo/TEu/wDmpTxJ&#10;f/kfNl4cMCfZ1YNosDxlP+fqa3/nhMHoyT/6Zp/1A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N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W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10" style="position:absolute;width:75444;height:1067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">
                <v:imagedata o:title="" r:id="rId2"/>
              </v:shape>
              <v:rect id="مستطيل 1" style="position:absolute;left:36423;top:914;width:10668;height:8382;visibility:visible;mso-wrap-style:square;v-text-anchor:middle" o:spid="_x0000_s1028" fillcolor="white [3212]" strokecolor="white [3212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402134">
    <w:abstractNumId w:val="33"/>
  </w:num>
  <w:num w:numId="2" w16cid:durableId="1518694364">
    <w:abstractNumId w:val="28"/>
  </w:num>
  <w:num w:numId="3" w16cid:durableId="336660463">
    <w:abstractNumId w:val="34"/>
  </w:num>
  <w:num w:numId="4" w16cid:durableId="7948743">
    <w:abstractNumId w:val="37"/>
  </w:num>
  <w:num w:numId="5" w16cid:durableId="103422557">
    <w:abstractNumId w:val="18"/>
  </w:num>
  <w:num w:numId="6" w16cid:durableId="1755391690">
    <w:abstractNumId w:val="36"/>
  </w:num>
  <w:num w:numId="7" w16cid:durableId="68430910">
    <w:abstractNumId w:val="17"/>
  </w:num>
  <w:num w:numId="8" w16cid:durableId="1206720876">
    <w:abstractNumId w:val="4"/>
  </w:num>
  <w:num w:numId="9" w16cid:durableId="1407998115">
    <w:abstractNumId w:val="12"/>
  </w:num>
  <w:num w:numId="10" w16cid:durableId="1525244674">
    <w:abstractNumId w:val="1"/>
  </w:num>
  <w:num w:numId="11" w16cid:durableId="782772479">
    <w:abstractNumId w:val="10"/>
  </w:num>
  <w:num w:numId="12" w16cid:durableId="1887983262">
    <w:abstractNumId w:val="2"/>
  </w:num>
  <w:num w:numId="13" w16cid:durableId="107625942">
    <w:abstractNumId w:val="5"/>
  </w:num>
  <w:num w:numId="14" w16cid:durableId="417874614">
    <w:abstractNumId w:val="9"/>
  </w:num>
  <w:num w:numId="15" w16cid:durableId="616789372">
    <w:abstractNumId w:val="27"/>
  </w:num>
  <w:num w:numId="16" w16cid:durableId="1935089141">
    <w:abstractNumId w:val="8"/>
  </w:num>
  <w:num w:numId="17" w16cid:durableId="28579894">
    <w:abstractNumId w:val="16"/>
  </w:num>
  <w:num w:numId="18" w16cid:durableId="1009063409">
    <w:abstractNumId w:val="22"/>
  </w:num>
  <w:num w:numId="19" w16cid:durableId="1834762473">
    <w:abstractNumId w:val="32"/>
  </w:num>
  <w:num w:numId="20" w16cid:durableId="472677101">
    <w:abstractNumId w:val="15"/>
  </w:num>
  <w:num w:numId="21" w16cid:durableId="947659502">
    <w:abstractNumId w:val="25"/>
  </w:num>
  <w:num w:numId="22" w16cid:durableId="188421422">
    <w:abstractNumId w:val="26"/>
  </w:num>
  <w:num w:numId="23" w16cid:durableId="594362258">
    <w:abstractNumId w:val="35"/>
  </w:num>
  <w:num w:numId="24" w16cid:durableId="1621916535">
    <w:abstractNumId w:val="6"/>
  </w:num>
  <w:num w:numId="25" w16cid:durableId="682980362">
    <w:abstractNumId w:val="20"/>
  </w:num>
  <w:num w:numId="26" w16cid:durableId="898056868">
    <w:abstractNumId w:val="31"/>
  </w:num>
  <w:num w:numId="27" w16cid:durableId="1173688973">
    <w:abstractNumId w:val="13"/>
  </w:num>
  <w:num w:numId="28" w16cid:durableId="557790490">
    <w:abstractNumId w:val="0"/>
  </w:num>
  <w:num w:numId="29" w16cid:durableId="100074398">
    <w:abstractNumId w:val="3"/>
  </w:num>
  <w:num w:numId="30" w16cid:durableId="426579756">
    <w:abstractNumId w:val="7"/>
  </w:num>
  <w:num w:numId="31" w16cid:durableId="295452397">
    <w:abstractNumId w:val="30"/>
  </w:num>
  <w:num w:numId="32" w16cid:durableId="1409352501">
    <w:abstractNumId w:val="11"/>
  </w:num>
  <w:num w:numId="33" w16cid:durableId="1970939756">
    <w:abstractNumId w:val="21"/>
  </w:num>
  <w:num w:numId="34" w16cid:durableId="1665085569">
    <w:abstractNumId w:val="19"/>
  </w:num>
  <w:num w:numId="35" w16cid:durableId="1574851374">
    <w:abstractNumId w:val="14"/>
  </w:num>
  <w:num w:numId="36" w16cid:durableId="1565410393">
    <w:abstractNumId w:val="29"/>
  </w:num>
  <w:num w:numId="37" w16cid:durableId="254214947">
    <w:abstractNumId w:val="23"/>
  </w:num>
  <w:num w:numId="38" w16cid:durableId="144326050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0FE1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441E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6AFD"/>
    <w:rsid w:val="005A7B3E"/>
    <w:rsid w:val="005B1E8D"/>
    <w:rsid w:val="005B360D"/>
    <w:rsid w:val="005B4B63"/>
    <w:rsid w:val="005D7FD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047F1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4422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  <w:rsid w:val="1860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styleId="Heading1Char" w:customStyle="1">
    <w:name w:val="Heading 1 Char"/>
    <w:basedOn w:val="DefaultParagraphFont"/>
    <w:link w:val="Heading1"/>
    <w:uiPriority w:val="9"/>
    <w:rsid w:val="000D7917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4311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043116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Style1" w:customStyle="1">
    <w:name w:val="Style1"/>
    <w:basedOn w:val="Normal"/>
    <w:link w:val="Style1Char"/>
    <w:qFormat/>
    <w:rsid w:val="00043116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P="00470F03" w:rsidRDefault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P="00470F03" w:rsidRDefault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P="00470F03" w:rsidRDefault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P="00470F03" w:rsidRDefault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P="00470F03" w:rsidRDefault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P="00470F03" w:rsidRDefault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P="00470F03" w:rsidRDefault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P="00470F03" w:rsidRDefault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86550D"/>
    <w:rsid w:val="00975F33"/>
    <w:rsid w:val="00A04C52"/>
    <w:rsid w:val="00A07CBB"/>
    <w:rsid w:val="00BA7E0C"/>
    <w:rsid w:val="00C404B9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6C937C-C567-42A9-8F65-F84D1FEC06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Guest User</lastModifiedBy>
  <revision>3</revision>
  <lastPrinted>2023-06-20T09:59:00.0000000Z</lastPrinted>
  <dcterms:created xsi:type="dcterms:W3CDTF">2023-10-15T23:22:00.0000000Z</dcterms:created>
  <dcterms:modified xsi:type="dcterms:W3CDTF">2025-11-25T07:46:56.1068028Z</dcterms:modified>
  <contentStatus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